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dicators</w:t>
      </w:r>
      <w:r>
        <w:t xml:space="preserve"> </w:t>
      </w:r>
      <w:r>
        <w:t xml:space="preserve">for</w:t>
      </w:r>
      <w:r>
        <w:t xml:space="preserve"> </w:t>
      </w:r>
      <w:r>
        <w:t xml:space="preserve">SAC15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26</w:t>
      </w:r>
    </w:p>
    <w:bookmarkStart w:id="44" w:name="figures"/>
    <w:p>
      <w:pPr>
        <w:pStyle w:val="Heading1"/>
      </w:pPr>
      <w:r>
        <w:t xml:space="preserve">Figures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igure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1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Figure2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a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igure2b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2b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igur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3</w:t>
      </w:r>
    </w:p>
    <w:p>
      <w:pPr>
        <w:pStyle w:val="BodyText"/>
      </w:pPr>
      <w:r>
        <w:drawing>
          <wp:inline>
            <wp:extent cx="5334000" cy="4445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Figur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4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4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Figure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5</w:t>
      </w:r>
    </w:p>
    <w:p>
      <w:pPr>
        <w:pStyle w:val="BodyText"/>
      </w:pPr>
      <w:r>
        <w:drawing>
          <wp:inline>
            <wp:extent cx="5334000" cy="800099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igure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0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6</w:t>
      </w:r>
    </w:p>
    <w:p>
      <w:pPr>
        <w:pStyle w:val="BodyText"/>
      </w:pPr>
      <w:r>
        <w:drawing>
          <wp:inline>
            <wp:extent cx="5334000" cy="4000499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igure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br/>
      </w:r>
      <w:r>
        <w:t xml:space="preserve">Figure 7</w:t>
      </w:r>
    </w:p>
    <w:bookmarkEnd w:id="44"/>
    <w:bookmarkStart w:id="45" w:name="tables"/>
    <w:p>
      <w:pPr>
        <w:pStyle w:val="Heading1"/>
      </w:pPr>
      <w:r>
        <w:t xml:space="preserve">Tables</w:t>
      </w:r>
    </w:p>
    <w:p>
      <w:pPr>
        <w:pStyle w:val="TableCaption"/>
      </w:pPr>
      <w:r>
        <w:t xml:space="preserve">YFT DE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YFT DEL index"/>
      </w:tblPr>
      <w:tblGrid>
        <w:gridCol w:w="520"/>
        <w:gridCol w:w="289"/>
        <w:gridCol w:w="578"/>
        <w:gridCol w:w="751"/>
        <w:gridCol w:w="520"/>
        <w:gridCol w:w="1387"/>
        <w:gridCol w:w="1618"/>
        <w:gridCol w:w="520"/>
        <w:gridCol w:w="578"/>
        <w:gridCol w:w="578"/>
        <w:gridCol w:w="578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358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98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1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46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51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386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35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3868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39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698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90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299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0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9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170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612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11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4283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6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708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216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75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738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5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961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47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335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96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459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146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73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034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62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729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4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6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21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392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8858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637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46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192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865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22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7048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506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363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7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5236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111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224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1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470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870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7461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8129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7803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8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63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716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79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98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280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6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600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50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318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6255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832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9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465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026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4164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3031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26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35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99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46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7677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091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086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8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23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41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8255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41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98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1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596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39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18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244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58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5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327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35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3560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3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63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61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1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85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151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20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0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90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894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4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87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7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220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61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22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041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38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1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35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68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36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18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73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9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952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90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63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529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1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5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946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9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11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9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00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199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641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99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104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3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447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191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42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1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168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8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7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30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7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077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7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89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63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70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04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96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62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77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285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21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8802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380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5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98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619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2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865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8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18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05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65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397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3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99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51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7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779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41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485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40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38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064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60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13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0028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62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8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4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848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687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35900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3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92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0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76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66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72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6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080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85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01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79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287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9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8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826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43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841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8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575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16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697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03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69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5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2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24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5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43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919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7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6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9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234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4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439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2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49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9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94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36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77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9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06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236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792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99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196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60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3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9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05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645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01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19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37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3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17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79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471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816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10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02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03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74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10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6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1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84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048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51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5658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4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4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87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989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27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68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06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299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54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59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95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2709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9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81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56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332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265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2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3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79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14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740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07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305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7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8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23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0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152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7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82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644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691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424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244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4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73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98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736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506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2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69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7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1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196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834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2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7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64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5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105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38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9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40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23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959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656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270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540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109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70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875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50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1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86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1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000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12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9998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4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05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336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79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874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66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73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46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3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69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50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04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26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7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895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91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59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62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48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1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413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531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8715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7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50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2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3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12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437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0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251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73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11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5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6834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7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22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085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914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74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3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87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7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75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48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17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9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637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2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73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6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29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31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385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5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06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887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0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4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041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450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888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78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43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02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9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976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354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518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2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35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6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01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70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863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4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11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0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08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131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81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7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93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77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14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140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72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4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7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3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37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5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322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3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29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23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601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19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66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6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538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20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139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24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400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209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186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4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137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608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475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68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16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916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756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3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698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17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07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5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95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73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648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9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9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44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6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207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192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80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65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627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07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56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2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3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6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78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6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87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2592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35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15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863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803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772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490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50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872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4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81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48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77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43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510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786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704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3818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1163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3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9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5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68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90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00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5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0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12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5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653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84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221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1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99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47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94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32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50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0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4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06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190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59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95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3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192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48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748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49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01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1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779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23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912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58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408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1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134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05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953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5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14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72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64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38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3386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19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88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995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84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581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602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37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56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47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996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85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043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40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25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8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16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47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013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51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0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9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62621</w:t>
            </w:r>
          </w:p>
        </w:tc>
      </w:tr>
    </w:tbl>
    <w:p/>
    <w:p>
      <w:pPr>
        <w:pStyle w:val="TableCaption"/>
      </w:pPr>
      <w:r>
        <w:t xml:space="preserve">BE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BET LL index"/>
      </w:tblPr>
      <w:tblGrid>
        <w:gridCol w:w="437"/>
        <w:gridCol w:w="242"/>
        <w:gridCol w:w="485"/>
        <w:gridCol w:w="631"/>
        <w:gridCol w:w="437"/>
        <w:gridCol w:w="1166"/>
        <w:gridCol w:w="1360"/>
        <w:gridCol w:w="388"/>
        <w:gridCol w:w="388"/>
        <w:gridCol w:w="485"/>
        <w:gridCol w:w="485"/>
        <w:gridCol w:w="437"/>
        <w:gridCol w:w="485"/>
        <w:gridCol w:w="48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97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612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58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90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67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7117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8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601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3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083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856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140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5184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4314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7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51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093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1521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6926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85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07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411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117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830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870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499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1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349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1608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6371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53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20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2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61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97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9375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16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57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206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28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437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230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891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0463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52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40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69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08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776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14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656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63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40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77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52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36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0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1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10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844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955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486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75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02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720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896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08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199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507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2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589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81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087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97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6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65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91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93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774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85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8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41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71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68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647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577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7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847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59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864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408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97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97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2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357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98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72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4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7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513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600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433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67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20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7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948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5860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611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2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74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7126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340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402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41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6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8527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9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467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0721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76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39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1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7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432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99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435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7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33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12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618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003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6100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52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0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7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459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40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266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0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80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30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939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35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212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66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4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324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879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496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2590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6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85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1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03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22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066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1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94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4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41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765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77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44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3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7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062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302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032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1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69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770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4633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834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66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985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5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04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148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358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8899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2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41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9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390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762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464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7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1055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24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75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93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97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35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0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27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5385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1638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726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5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9212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9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47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5272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989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216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763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61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0325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10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249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67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453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088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21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71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072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75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8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8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4207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78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228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6593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625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714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246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141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8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9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3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0374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95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470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65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580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916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8305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54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0872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43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23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81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222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0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02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1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69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3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90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3359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880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884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8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718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31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935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52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44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4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21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19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621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35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7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53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468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1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73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39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70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033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43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443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1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73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87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5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84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8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85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94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39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42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458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16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540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55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75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978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957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86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892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94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807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32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510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25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49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48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598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18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0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65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34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30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16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65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90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19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59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41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870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873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440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013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444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45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092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618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17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9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063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45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496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6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590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979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8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81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3061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0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729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39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2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616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387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82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4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24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748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3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1090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79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0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759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179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350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83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59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27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600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40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180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426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76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35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33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54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2897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36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45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6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566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89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646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5843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4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19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295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2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01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431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2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9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439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79388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6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999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5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05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2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97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73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484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5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05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33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243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78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666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6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7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337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4420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735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349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5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15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426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786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866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329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9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954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8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0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12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041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185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55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3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656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805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093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1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15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1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0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55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20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1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23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68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760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50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2169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9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48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0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402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914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49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12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004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6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15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51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8573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09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857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73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028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39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87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16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91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03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302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5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040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53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822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23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419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4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4528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852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93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6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892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52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413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48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25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2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089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098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0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75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58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983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866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8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40047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3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358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525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79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454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42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06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9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61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30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293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184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04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56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47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494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496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272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265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987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384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708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949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4514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12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979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13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72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904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011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56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278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04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698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08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678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099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966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179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5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280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10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873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687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845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1500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177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593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77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817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58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744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14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759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525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1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00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827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6284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37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456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836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40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99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5171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69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390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256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509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655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79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43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783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64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7753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6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458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72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909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84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075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01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54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064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073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904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04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9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31764</w:t>
            </w:r>
          </w:p>
        </w:tc>
      </w:tr>
    </w:tbl>
    <w:p/>
    <w:p>
      <w:pPr>
        <w:pStyle w:val="TableCaption"/>
      </w:pPr>
      <w:r>
        <w:t xml:space="preserve">YFT LL inde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YFT LL index"/>
      </w:tblPr>
      <w:tblGrid>
        <w:gridCol w:w="432"/>
        <w:gridCol w:w="240"/>
        <w:gridCol w:w="480"/>
        <w:gridCol w:w="624"/>
        <w:gridCol w:w="432"/>
        <w:gridCol w:w="1152"/>
        <w:gridCol w:w="1344"/>
        <w:gridCol w:w="480"/>
        <w:gridCol w:w="384"/>
        <w:gridCol w:w="480"/>
        <w:gridCol w:w="480"/>
        <w:gridCol w:w="432"/>
        <w:gridCol w:w="480"/>
        <w:gridCol w:w="4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t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.Error.for.ln.Estimate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PU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igh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090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8632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5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04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903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6944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6848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5931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1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802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917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0362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168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97893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2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1452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96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08324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068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439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4540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6679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425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3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307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915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9565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4270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2853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8494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35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86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681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36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1990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497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324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059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08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7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7878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7177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27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281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354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691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348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77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36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548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4674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405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80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31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6245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4705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28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38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86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7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130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8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95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618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30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57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7527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7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69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414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945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870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224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698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09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99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14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41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15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789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22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11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951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1113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067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5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6270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2202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834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315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115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26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040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300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4052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29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629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458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535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131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451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97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6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95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1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5594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9245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74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3231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5859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2673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28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51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28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005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7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0518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8152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194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7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14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70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4058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801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543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96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04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262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71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617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68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673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287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715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58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96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85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445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700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728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927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4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3037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304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8783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943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2136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05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04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609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55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04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152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327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5146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47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818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818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661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86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625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75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19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779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332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51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54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37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39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806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373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68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31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121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0058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32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39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86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4614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627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38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4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7471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7596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094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01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0761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46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0321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06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6089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897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84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157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527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307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614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014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59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93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128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050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76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434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502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9938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4048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57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1905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434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421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15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693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854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777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617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505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1643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4490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0046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34576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65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46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80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715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327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2985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93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2168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57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2720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369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819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104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27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96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8553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31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376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80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731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27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755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27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110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00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687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408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882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630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9496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840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957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417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39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123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0064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51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512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949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969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776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050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28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55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085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642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73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6305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3482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436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13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4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21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1856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9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61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264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50132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88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509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21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503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925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78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218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64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334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886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442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691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89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695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19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30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973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8987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975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458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80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96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734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777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971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55410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24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22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444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021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85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1901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93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8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53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2064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864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6295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55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484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691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96987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905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324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8347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50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24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8833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78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895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364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211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37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59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5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566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521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926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23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154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025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9856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772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37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612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568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615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2371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64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661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5774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9572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90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847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769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49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851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8832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43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86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406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558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5474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208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87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1021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0208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194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647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4522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275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5869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903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68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5030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23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4084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0798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249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400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75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717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479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4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005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517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65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0271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60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6204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1113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2083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93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192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58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647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6261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152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3187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12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497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6266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32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315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979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9558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0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5064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67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0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08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009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93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7128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718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504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748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7405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165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56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4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3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3540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49161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88383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3719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164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769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203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290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926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2799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93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389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38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91306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4156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971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803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8307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0945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03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474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9506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1913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784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08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3550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18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300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29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25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3468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2114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99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412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187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8495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02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1023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561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88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319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30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5323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2187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486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20527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712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779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22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36615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93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0094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593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2564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8913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1834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07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3697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2151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042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209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4151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565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3160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4458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35497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89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8838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73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45703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9746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2820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321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3342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2448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3282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667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694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012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4029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495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1767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1715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63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6372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5436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819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267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2626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653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9640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99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84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7789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215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1902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2840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7930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811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92472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405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112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7752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4593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026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3455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246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3160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929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75984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244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35068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623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62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3828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15460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7942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119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8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3287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1115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4870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93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63978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64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408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8539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68046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961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512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6069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272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5377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529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604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3263.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4068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8595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4213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5034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ratum_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kg*km2/km2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704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84983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1352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9841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41748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44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06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1647538</w:t>
            </w:r>
          </w:p>
        </w:tc>
      </w:tr>
    </w:tbl>
    <w:p/>
    <w:p>
      <w:pPr>
        <w:pStyle w:val="TableCaption"/>
      </w:pPr>
      <w:r>
        <w:t xml:space="preserve">BE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BE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9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384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170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27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858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6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445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9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9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56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09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18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83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6641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80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347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3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98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97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64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6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5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16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7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434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6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13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3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75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22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066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1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7440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.5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7836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85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7992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28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574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28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5813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4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732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4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5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7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93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2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074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9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80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7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191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1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147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8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61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09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9524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23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72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73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947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40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9439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4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73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0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1564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3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03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67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880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12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23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07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442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3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409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2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32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35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9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677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60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.28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325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6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473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77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210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05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53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18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14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4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706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3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64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94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284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77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44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70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32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3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891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10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711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8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37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63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633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6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8929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4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477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3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38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88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959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2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2579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3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560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78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4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40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92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9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10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.38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1625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78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762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22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58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60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1035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4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216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5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73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2465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81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48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7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726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87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539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77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47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6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92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55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7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66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6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063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46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gey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945400</w:t>
            </w:r>
          </w:p>
        </w:tc>
      </w:tr>
    </w:tbl>
    <w:p/>
    <w:p>
      <w:pPr>
        <w:pStyle w:val="TableCaption"/>
      </w:pPr>
      <w:r>
        <w:t xml:space="preserve">YFT LL length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YFT LL length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an_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5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4050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4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416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9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73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86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3333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8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103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6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193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6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6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0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6265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73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801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39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3987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04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8240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73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3612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69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368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56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15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89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525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6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646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8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4428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41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150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19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1950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4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17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38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1786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20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665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10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606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7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293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869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.5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12503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9.93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3904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42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4201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64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7298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5.5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3331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.81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068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17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4407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595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.2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938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3.28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87018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9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2319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9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881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9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276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56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8791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0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1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145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1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87418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63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6318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15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9132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15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038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748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5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6784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83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7942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5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457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79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54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1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367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.99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193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.32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953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30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7258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173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3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.0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72704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.35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83262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7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69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9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879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4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60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0486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46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32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0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926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991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5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26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6461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01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0983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.48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0361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57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3671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6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8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40023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2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3809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2.02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5541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36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5209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7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.59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69557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7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424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1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95705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53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20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8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.42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9029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4.73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766756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.3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65914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.59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688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19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85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45563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7.76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00378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0.98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256111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.22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8630648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0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.7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945516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9.43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13441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1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6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38377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8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214332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22.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59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llowf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1008049</w:t>
            </w:r>
          </w:p>
        </w:tc>
      </w:tr>
    </w:tbl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dicators for SAC15</dc:title>
  <dc:creator>Haikun Xu</dc:creator>
  <cp:keywords/>
  <dcterms:created xsi:type="dcterms:W3CDTF">2024-08-26T17:18:45Z</dcterms:created>
  <dcterms:modified xsi:type="dcterms:W3CDTF">2024-08-26T17:1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26</vt:lpwstr>
  </property>
  <property fmtid="{D5CDD505-2E9C-101B-9397-08002B2CF9AE}" pid="3" name="output">
    <vt:lpwstr/>
  </property>
</Properties>
</file>